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77EBA" w14:paraId="5989B471" w14:textId="77777777" w:rsidTr="00477EBA">
        <w:tc>
          <w:tcPr>
            <w:tcW w:w="9350" w:type="dxa"/>
          </w:tcPr>
          <w:p w14:paraId="7E77CA77" w14:textId="77777777" w:rsidR="00950DF1" w:rsidRDefault="00477EBA">
            <w:r>
              <w:t>Input:</w:t>
            </w:r>
            <w:r w:rsidR="00950DF1">
              <w:t xml:space="preserve"> </w:t>
            </w:r>
          </w:p>
          <w:p w14:paraId="67400233" w14:textId="2E0125AA" w:rsidR="00950DF1" w:rsidRPr="00953C8C" w:rsidRDefault="00950DF1" w:rsidP="00950DF1">
            <w:pPr>
              <w:pStyle w:val="oancuaDanhsach"/>
              <w:numPr>
                <w:ilvl w:val="0"/>
                <w:numId w:val="1"/>
              </w:numPr>
              <w:rPr>
                <w:i/>
                <w:iCs/>
              </w:rPr>
            </w:pPr>
            <w:r>
              <w:t>ball trajectory</w:t>
            </w:r>
            <w:r w:rsidR="009B2AF2">
              <w:t>/history</w:t>
            </w:r>
            <w:r>
              <w:t xml:space="preserve">: </w:t>
            </w:r>
            <w:r w:rsidRPr="00953C8C">
              <w:rPr>
                <w:i/>
                <w:iCs/>
              </w:rPr>
              <w:t>trace</w:t>
            </w:r>
          </w:p>
          <w:p w14:paraId="3458BC6F" w14:textId="0D510FDF" w:rsidR="00477EBA" w:rsidRDefault="009B2AF2" w:rsidP="00950DF1">
            <w:pPr>
              <w:pStyle w:val="oancuaDanhsach"/>
              <w:numPr>
                <w:ilvl w:val="0"/>
                <w:numId w:val="1"/>
              </w:numPr>
            </w:pPr>
            <w:r>
              <w:t>Net position</w:t>
            </w:r>
            <w:r w:rsidR="00950DF1">
              <w:t xml:space="preserve">: </w:t>
            </w:r>
            <w:r w:rsidRPr="009B2AF2">
              <w:rPr>
                <w:i/>
                <w:iCs/>
              </w:rPr>
              <w:t>net</w:t>
            </w:r>
          </w:p>
          <w:p w14:paraId="525A3A93" w14:textId="06F2295D" w:rsidR="00950DF1" w:rsidRDefault="00950DF1" w:rsidP="00950DF1">
            <w:pPr>
              <w:pStyle w:val="oancuaDanhsach"/>
              <w:numPr>
                <w:ilvl w:val="0"/>
                <w:numId w:val="1"/>
              </w:numPr>
            </w:pPr>
            <w:r>
              <w:t xml:space="preserve">Previous score: </w:t>
            </w:r>
            <w:r w:rsidRPr="00953C8C">
              <w:rPr>
                <w:i/>
                <w:iCs/>
              </w:rPr>
              <w:t>score</w:t>
            </w:r>
          </w:p>
          <w:p w14:paraId="3C92BACF" w14:textId="77777777" w:rsidR="00993300" w:rsidRDefault="00477EBA">
            <w:r>
              <w:t xml:space="preserve">Output: </w:t>
            </w:r>
          </w:p>
          <w:p w14:paraId="5C26DA18" w14:textId="7C856880" w:rsidR="00477EBA" w:rsidRDefault="001755B8" w:rsidP="00993300">
            <w:pPr>
              <w:pStyle w:val="oancuaDanhsach"/>
              <w:numPr>
                <w:ilvl w:val="0"/>
                <w:numId w:val="1"/>
              </w:numPr>
            </w:pPr>
            <w:r>
              <w:t>Current frame s</w:t>
            </w:r>
            <w:r w:rsidR="00950DF1">
              <w:t>core</w:t>
            </w:r>
            <w:r>
              <w:t xml:space="preserve">: </w:t>
            </w:r>
            <w:r w:rsidRPr="00953C8C">
              <w:rPr>
                <w:i/>
                <w:iCs/>
              </w:rPr>
              <w:t>score</w:t>
            </w:r>
          </w:p>
        </w:tc>
      </w:tr>
      <w:tr w:rsidR="00477EBA" w14:paraId="256504F9" w14:textId="77777777" w:rsidTr="00477EBA">
        <w:tc>
          <w:tcPr>
            <w:tcW w:w="9350" w:type="dxa"/>
          </w:tcPr>
          <w:p w14:paraId="7BB272DC" w14:textId="77777777" w:rsidR="00477EBA" w:rsidRDefault="00953C8C">
            <w:r>
              <w:t xml:space="preserve">n_frames = 2 * fps </w:t>
            </w:r>
          </w:p>
          <w:p w14:paraId="3FF2CFCA" w14:textId="77777777" w:rsidR="00110DEE" w:rsidRDefault="00E447DE">
            <w:r>
              <w:t>n = len(trace)</w:t>
            </w:r>
          </w:p>
          <w:p w14:paraId="34E9DA6D" w14:textId="7819E2F9" w:rsidR="00E447DE" w:rsidRDefault="00E447DE">
            <w:r>
              <w:t xml:space="preserve">if (n &gt; </w:t>
            </w:r>
            <w:r>
              <w:t>n_frames</w:t>
            </w:r>
            <w:r>
              <w:t>):</w:t>
            </w:r>
          </w:p>
          <w:p w14:paraId="14255F46" w14:textId="4DE15DF4" w:rsidR="00E447DE" w:rsidRDefault="00E447DE" w:rsidP="00E447DE">
            <w:pPr>
              <w:ind w:firstLine="427"/>
            </w:pPr>
            <w:r>
              <w:t>xc, yc, rc = trace[-1]</w:t>
            </w:r>
          </w:p>
          <w:p w14:paraId="429122D2" w14:textId="1B0EC716" w:rsidR="00B03241" w:rsidRDefault="009B2AF2" w:rsidP="00B03241">
            <w:pPr>
              <w:ind w:firstLine="427"/>
            </w:pPr>
            <w:r>
              <w:t>frames = trace[(-n_frames - 1): -1]</w:t>
            </w:r>
          </w:p>
          <w:p w14:paraId="20F854BC" w14:textId="71D77D8C" w:rsidR="00B03241" w:rsidRDefault="00B03241" w:rsidP="00B03241">
            <w:pPr>
              <w:ind w:firstLine="427"/>
            </w:pPr>
          </w:p>
          <w:p w14:paraId="72F8481C" w14:textId="53967D76" w:rsidR="00B03241" w:rsidRDefault="00B03241" w:rsidP="00B03241">
            <w:pPr>
              <w:ind w:firstLine="427"/>
            </w:pPr>
            <w:r>
              <w:t>pause = sum(frames)</w:t>
            </w:r>
          </w:p>
          <w:p w14:paraId="4022B811" w14:textId="0EFC373D" w:rsidR="007A0B19" w:rsidRDefault="007A0B19" w:rsidP="003C2E32"/>
          <w:p w14:paraId="7CDFCCDD" w14:textId="2E365ED3" w:rsidR="007A0B19" w:rsidRDefault="007A0B19" w:rsidP="00B03241">
            <w:pPr>
              <w:ind w:firstLine="427"/>
            </w:pPr>
            <w:r>
              <w:t>if(rc &gt; 0 and pause == 0):</w:t>
            </w:r>
          </w:p>
          <w:p w14:paraId="76E09FD6" w14:textId="250DF9C6" w:rsidR="007A0B19" w:rsidRDefault="00657267" w:rsidP="00B03241">
            <w:pPr>
              <w:ind w:firstLine="427"/>
            </w:pPr>
            <w:r>
              <w:t xml:space="preserve">         </w:t>
            </w:r>
            <w:r w:rsidR="007A0B19">
              <w:t>new_set = True</w:t>
            </w:r>
          </w:p>
          <w:p w14:paraId="306FB2E9" w14:textId="77777777" w:rsidR="00E447DE" w:rsidRDefault="00E447DE" w:rsidP="00E447DE">
            <w:pPr>
              <w:ind w:firstLine="427"/>
            </w:pPr>
          </w:p>
          <w:p w14:paraId="12DC3835" w14:textId="78FA49B0" w:rsidR="00E447DE" w:rsidRDefault="00E447DE"/>
        </w:tc>
      </w:tr>
    </w:tbl>
    <w:p w14:paraId="79FD9FDF" w14:textId="77777777" w:rsidR="009C03A5" w:rsidRDefault="00BA4068"/>
    <w:sectPr w:rsidR="009C03A5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97BA5"/>
    <w:multiLevelType w:val="hybridMultilevel"/>
    <w:tmpl w:val="C2B888DE"/>
    <w:lvl w:ilvl="0" w:tplc="3D7C074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0MLY0MzcwMzY1MjZX0lEKTi0uzszPAykwrAUA1S8/jSwAAAA="/>
  </w:docVars>
  <w:rsids>
    <w:rsidRoot w:val="00477EBA"/>
    <w:rsid w:val="00110DEE"/>
    <w:rsid w:val="001755B8"/>
    <w:rsid w:val="002A109C"/>
    <w:rsid w:val="003C2E32"/>
    <w:rsid w:val="00477EBA"/>
    <w:rsid w:val="00657267"/>
    <w:rsid w:val="007A0B19"/>
    <w:rsid w:val="009456FD"/>
    <w:rsid w:val="00950DF1"/>
    <w:rsid w:val="00953C8C"/>
    <w:rsid w:val="00993300"/>
    <w:rsid w:val="009B2AF2"/>
    <w:rsid w:val="00B03241"/>
    <w:rsid w:val="00BA4068"/>
    <w:rsid w:val="00E44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3C4E2"/>
  <w15:chartTrackingRefBased/>
  <w15:docId w15:val="{5CAE94B3-2E70-49AA-9973-63A2A7F64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table" w:styleId="LiBang">
    <w:name w:val="Table Grid"/>
    <w:basedOn w:val="BangThngthng"/>
    <w:uiPriority w:val="39"/>
    <w:rsid w:val="00477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ancuaDanhsach">
    <w:name w:val="List Paragraph"/>
    <w:basedOn w:val="Binhthng"/>
    <w:uiPriority w:val="34"/>
    <w:qFormat/>
    <w:rsid w:val="00950D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3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99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0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THANH VU</dc:creator>
  <cp:keywords/>
  <dc:description/>
  <cp:lastModifiedBy>DANG THANH VU</cp:lastModifiedBy>
  <cp:revision>16</cp:revision>
  <dcterms:created xsi:type="dcterms:W3CDTF">2022-06-06T10:12:00Z</dcterms:created>
  <dcterms:modified xsi:type="dcterms:W3CDTF">2022-06-06T10:34:00Z</dcterms:modified>
</cp:coreProperties>
</file>